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2AB3" w:rsidRPr="00C42AB3" w:rsidRDefault="00C42AB3" w:rsidP="00C42AB3">
      <w:pPr>
        <w:jc w:val="center"/>
        <w:rPr>
          <w:b/>
          <w:sz w:val="28"/>
        </w:rPr>
      </w:pPr>
      <w:r w:rsidRPr="00C42AB3">
        <w:rPr>
          <w:b/>
          <w:sz w:val="28"/>
        </w:rPr>
        <w:t>Assignment 3 Final Report</w:t>
      </w:r>
    </w:p>
    <w:p w:rsidR="00C42AB3" w:rsidRDefault="00C42AB3" w:rsidP="00C42AB3">
      <w:pPr>
        <w:jc w:val="center"/>
        <w:rPr>
          <w:b/>
        </w:rPr>
      </w:pPr>
    </w:p>
    <w:p w:rsidR="008572F7" w:rsidRDefault="008572F7" w:rsidP="00C42AB3">
      <w:r>
        <w:t>The final implementation of the games which stand out are:</w:t>
      </w:r>
    </w:p>
    <w:p w:rsidR="008572F7" w:rsidRDefault="008572F7" w:rsidP="00C42AB3">
      <w:r>
        <w:t xml:space="preserve">The </w:t>
      </w:r>
      <w:r w:rsidRPr="00336CC5">
        <w:rPr>
          <w:noProof/>
        </w:rPr>
        <w:t>hovercar</w:t>
      </w:r>
      <w:r>
        <w:t xml:space="preserve"> has its own independent variables which movement is calculated such as speed. It also has a boost variable which acts as turbo for the car. I also have implemented basic health bar which goes down when the car collides with an object with </w:t>
      </w:r>
      <w:r w:rsidR="00336CC5">
        <w:t xml:space="preserve">the </w:t>
      </w:r>
      <w:r w:rsidRPr="00336CC5">
        <w:rPr>
          <w:noProof/>
        </w:rPr>
        <w:t>certain</w:t>
      </w:r>
      <w:r>
        <w:t xml:space="preserve"> </w:t>
      </w:r>
      <w:r w:rsidR="00772142">
        <w:t>max speed limit.</w:t>
      </w:r>
    </w:p>
    <w:p w:rsidR="00772142" w:rsidRDefault="00772142" w:rsidP="00C42AB3">
      <w:r>
        <w:t>There is a Non-Player-Character that follows a course throughout the map from start to finish line. I have also included a collision between the NPC and The Player.</w:t>
      </w:r>
    </w:p>
    <w:p w:rsidR="00772142" w:rsidRDefault="00772142" w:rsidP="00C42AB3">
      <w:r>
        <w:t>The game consists of Stages (created with enum States) which change when the player passes through Checkpoints. The player must pass through each checkpoint in a set order to be able to change the status of the game.</w:t>
      </w:r>
    </w:p>
    <w:p w:rsidR="00772142" w:rsidRDefault="00772142" w:rsidP="00C42AB3">
      <w:r>
        <w:t xml:space="preserve">There is User Interface that shows the following information (using </w:t>
      </w:r>
      <w:r w:rsidRPr="00265C4E">
        <w:rPr>
          <w:noProof/>
        </w:rPr>
        <w:t>stringstreams</w:t>
      </w:r>
      <w:r>
        <w:t>):</w:t>
      </w:r>
    </w:p>
    <w:p w:rsidR="00772142" w:rsidRDefault="00772142" w:rsidP="00C42AB3">
      <w:r>
        <w:t>The state of the game, current player speed, boost status, boost warning and countdown to start at the beginning of the game.</w:t>
      </w:r>
    </w:p>
    <w:p w:rsidR="00ED19C5" w:rsidRDefault="00772142" w:rsidP="00C42AB3">
      <w:r>
        <w:t>A chase camera which allows the player to move throughout the level</w:t>
      </w:r>
      <w:r w:rsidR="00ED19C5">
        <w:t xml:space="preserve">. I also have included key controls that </w:t>
      </w:r>
      <w:r w:rsidR="00ED19C5" w:rsidRPr="00336CC5">
        <w:rPr>
          <w:noProof/>
        </w:rPr>
        <w:t>allow</w:t>
      </w:r>
      <w:r w:rsidR="00ED19C5">
        <w:t xml:space="preserve"> the player to change </w:t>
      </w:r>
      <w:r w:rsidR="00336CC5">
        <w:t xml:space="preserve">the </w:t>
      </w:r>
      <w:r w:rsidR="00ED19C5" w:rsidRPr="00336CC5">
        <w:rPr>
          <w:noProof/>
        </w:rPr>
        <w:t>camera</w:t>
      </w:r>
      <w:r w:rsidR="00ED19C5">
        <w:t xml:space="preserve"> angle to first and third person.</w:t>
      </w:r>
    </w:p>
    <w:p w:rsidR="00772142" w:rsidRDefault="00ED19C5" w:rsidP="00C42AB3">
      <w:r>
        <w:t>A basic collision method with all the stationary objects in the game i.e. (checkpoints, walls, water tanks etc.).</w:t>
      </w:r>
    </w:p>
    <w:p w:rsidR="00ED19C5" w:rsidRDefault="00ED19C5" w:rsidP="00C42AB3">
      <w:r>
        <w:t xml:space="preserve">When the car collides with an object the </w:t>
      </w:r>
    </w:p>
    <w:p w:rsidR="00C42AB3" w:rsidRDefault="008572F7" w:rsidP="00C42AB3">
      <w:r>
        <w:t>The main technical aspect of</w:t>
      </w:r>
      <w:r w:rsidR="00C42AB3">
        <w:t xml:space="preserve"> the game:</w:t>
      </w:r>
    </w:p>
    <w:p w:rsidR="00C42AB3" w:rsidRDefault="00C42AB3" w:rsidP="00C42AB3">
      <w:pPr>
        <w:pStyle w:val="a3"/>
        <w:numPr>
          <w:ilvl w:val="0"/>
          <w:numId w:val="2"/>
        </w:numPr>
      </w:pPr>
      <w:r>
        <w:t>The main implementation of the game that stands out is the calculation of the movement which consists of three important factors:</w:t>
      </w:r>
    </w:p>
    <w:p w:rsidR="00F6455F" w:rsidRDefault="00F6455F" w:rsidP="00F6455F">
      <w:pPr>
        <w:pStyle w:val="a3"/>
      </w:pPr>
      <w:r>
        <w:t xml:space="preserve">To design the </w:t>
      </w:r>
      <w:r w:rsidR="008572F7">
        <w:t>structure</w:t>
      </w:r>
      <w:r>
        <w:t xml:space="preserve"> of the movement first I created a 2D </w:t>
      </w:r>
      <w:r w:rsidR="008572F7">
        <w:t xml:space="preserve">vector </w:t>
      </w:r>
      <w:r>
        <w:t>structure</w:t>
      </w:r>
      <w:r w:rsidR="008572F7">
        <w:t xml:space="preserve"> which stores all the factors needed for calculating the movement:</w:t>
      </w:r>
    </w:p>
    <w:p w:rsidR="008572F7" w:rsidRDefault="008572F7" w:rsidP="008572F7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hoverCar</w:t>
      </w:r>
      <w:r>
        <w:rPr>
          <w:rFonts w:ascii="Consolas" w:hAnsi="Consolas" w:cs="Consolas"/>
          <w:color w:val="000000"/>
          <w:sz w:val="19"/>
          <w:szCs w:val="19"/>
        </w:rPr>
        <w:t>::</w:t>
      </w:r>
      <w:r>
        <w:rPr>
          <w:rFonts w:ascii="Consolas" w:hAnsi="Consolas" w:cs="Consolas"/>
          <w:color w:val="2B91AF"/>
          <w:sz w:val="19"/>
          <w:szCs w:val="19"/>
        </w:rPr>
        <w:t>Vector2D</w:t>
      </w:r>
      <w:r>
        <w:rPr>
          <w:rFonts w:ascii="Consolas" w:hAnsi="Consolas" w:cs="Consolas"/>
          <w:color w:val="000000"/>
          <w:sz w:val="19"/>
          <w:szCs w:val="19"/>
        </w:rPr>
        <w:t xml:space="preserve"> momentum{ 0.0f,0.0f };</w:t>
      </w:r>
    </w:p>
    <w:p w:rsidR="008572F7" w:rsidRDefault="008572F7" w:rsidP="008572F7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hoverCar</w:t>
      </w:r>
      <w:r>
        <w:rPr>
          <w:rFonts w:ascii="Consolas" w:hAnsi="Consolas" w:cs="Consolas"/>
          <w:color w:val="000000"/>
          <w:sz w:val="19"/>
          <w:szCs w:val="19"/>
        </w:rPr>
        <w:t>::</w:t>
      </w:r>
      <w:r>
        <w:rPr>
          <w:rFonts w:ascii="Consolas" w:hAnsi="Consolas" w:cs="Consolas"/>
          <w:color w:val="2B91AF"/>
          <w:sz w:val="19"/>
          <w:szCs w:val="19"/>
        </w:rPr>
        <w:t>Vector2D</w:t>
      </w:r>
      <w:r>
        <w:rPr>
          <w:rFonts w:ascii="Consolas" w:hAnsi="Consolas" w:cs="Consolas"/>
          <w:color w:val="000000"/>
          <w:sz w:val="19"/>
          <w:szCs w:val="19"/>
        </w:rPr>
        <w:t xml:space="preserve"> thrust{ 0.0f,0.0f };</w:t>
      </w:r>
    </w:p>
    <w:p w:rsidR="008572F7" w:rsidRDefault="008572F7" w:rsidP="008572F7">
      <w:pPr>
        <w:pStyle w:val="a3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hoverCar</w:t>
      </w:r>
      <w:r>
        <w:rPr>
          <w:rFonts w:ascii="Consolas" w:hAnsi="Consolas" w:cs="Consolas"/>
          <w:color w:val="000000"/>
          <w:sz w:val="19"/>
          <w:szCs w:val="19"/>
        </w:rPr>
        <w:t>::</w:t>
      </w:r>
      <w:r>
        <w:rPr>
          <w:rFonts w:ascii="Consolas" w:hAnsi="Consolas" w:cs="Consolas"/>
          <w:color w:val="2B91AF"/>
          <w:sz w:val="19"/>
          <w:szCs w:val="19"/>
        </w:rPr>
        <w:t>Vector2D</w:t>
      </w:r>
      <w:r>
        <w:rPr>
          <w:rFonts w:ascii="Consolas" w:hAnsi="Consolas" w:cs="Consolas"/>
          <w:color w:val="000000"/>
          <w:sz w:val="19"/>
          <w:szCs w:val="19"/>
        </w:rPr>
        <w:t xml:space="preserve"> drag{ 0.0f,0.0f };</w:t>
      </w:r>
    </w:p>
    <w:p w:rsidR="008572F7" w:rsidRDefault="008572F7" w:rsidP="008572F7">
      <w:pPr>
        <w:pStyle w:val="a3"/>
        <w:rPr>
          <w:rFonts w:ascii="Consolas" w:hAnsi="Consolas" w:cs="Consolas"/>
          <w:color w:val="2B91AF"/>
          <w:sz w:val="19"/>
          <w:szCs w:val="19"/>
        </w:rPr>
      </w:pPr>
    </w:p>
    <w:p w:rsidR="008572F7" w:rsidRPr="008572F7" w:rsidRDefault="008572F7" w:rsidP="008572F7">
      <w:pPr>
        <w:pStyle w:val="a3"/>
        <w:rPr>
          <w:rFonts w:cstheme="minorHAnsi"/>
          <w:sz w:val="28"/>
        </w:rPr>
      </w:pPr>
      <w:r w:rsidRPr="008572F7">
        <w:rPr>
          <w:rFonts w:cstheme="minorHAnsi"/>
          <w:szCs w:val="19"/>
        </w:rPr>
        <w:t xml:space="preserve">Then we need matrix X and Y coordinates which will be used </w:t>
      </w:r>
      <w:r w:rsidR="00336CC5">
        <w:rPr>
          <w:rFonts w:cstheme="minorHAnsi"/>
          <w:szCs w:val="19"/>
        </w:rPr>
        <w:t xml:space="preserve">the </w:t>
      </w:r>
      <w:r w:rsidRPr="00336CC5">
        <w:rPr>
          <w:rFonts w:cstheme="minorHAnsi"/>
          <w:noProof/>
          <w:szCs w:val="19"/>
        </w:rPr>
        <w:t>move</w:t>
      </w:r>
      <w:r w:rsidRPr="008572F7">
        <w:rPr>
          <w:rFonts w:cstheme="minorHAnsi"/>
          <w:szCs w:val="19"/>
        </w:rPr>
        <w:t xml:space="preserve"> as main variables to move the car by.</w:t>
      </w:r>
    </w:p>
    <w:p w:rsidR="00C42AB3" w:rsidRDefault="00C42AB3" w:rsidP="00C42AB3">
      <w:pPr>
        <w:pStyle w:val="a3"/>
        <w:numPr>
          <w:ilvl w:val="0"/>
          <w:numId w:val="1"/>
        </w:numPr>
      </w:pPr>
      <w:r>
        <w:t>Thrust:</w:t>
      </w:r>
    </w:p>
    <w:p w:rsidR="00C42AB3" w:rsidRDefault="00C42AB3" w:rsidP="00C42AB3">
      <w:pPr>
        <w:pStyle w:val="a3"/>
      </w:pPr>
      <w:r>
        <w:t>To calculate the thrust I used a scalar with thrust factor multiplied by the speed variable</w:t>
      </w:r>
    </w:p>
    <w:p w:rsidR="00C42AB3" w:rsidRDefault="00C42AB3" w:rsidP="00C42AB3">
      <w:pPr>
        <w:pStyle w:val="a3"/>
      </w:pPr>
      <w:r>
        <w:t>and facing vector</w:t>
      </w:r>
      <w:r w:rsidR="00F6455F">
        <w:t>:</w:t>
      </w:r>
    </w:p>
    <w:p w:rsidR="00F6455F" w:rsidRDefault="00F6455F" w:rsidP="00C42AB3">
      <w:pPr>
        <w:pStyle w:val="a3"/>
      </w:pPr>
      <w:r>
        <w:t>Facing Vector:</w:t>
      </w:r>
      <w:r w:rsidRPr="00F6455F">
        <w:rPr>
          <w:rFonts w:ascii="Consolas" w:hAnsi="Consolas" w:cs="Consolas"/>
          <w:color w:val="2B91AF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Vector2D</w:t>
      </w:r>
      <w:r>
        <w:rPr>
          <w:rFonts w:ascii="Consolas" w:hAnsi="Consolas" w:cs="Consolas"/>
          <w:color w:val="000000"/>
          <w:sz w:val="19"/>
          <w:szCs w:val="19"/>
        </w:rPr>
        <w:t xml:space="preserve"> facingVector = { matrix[2][0],matrix[2][2] };</w:t>
      </w:r>
    </w:p>
    <w:p w:rsidR="00C42AB3" w:rsidRDefault="00F6455F" w:rsidP="00C42AB3">
      <w:pPr>
        <w:pStyle w:val="a3"/>
      </w:pPr>
      <w:r w:rsidRPr="00F6455F">
        <w:rPr>
          <w:rFonts w:ascii="Calibri" w:hAnsi="Calibri" w:cs="Calibri"/>
          <w:color w:val="000000"/>
        </w:rPr>
        <w:t>Thrust calculation</w:t>
      </w:r>
      <w:r>
        <w:rPr>
          <w:rFonts w:ascii="Calibri" w:hAnsi="Calibri" w:cs="Calibri"/>
          <w:color w:val="000000"/>
          <w:sz w:val="19"/>
          <w:szCs w:val="19"/>
        </w:rPr>
        <w:t xml:space="preserve">: </w:t>
      </w:r>
      <w:r w:rsidR="00C42AB3">
        <w:rPr>
          <w:rFonts w:ascii="Consolas" w:hAnsi="Consolas" w:cs="Consolas"/>
          <w:color w:val="000000"/>
          <w:sz w:val="19"/>
          <w:szCs w:val="19"/>
        </w:rPr>
        <w:t xml:space="preserve">thrust </w:t>
      </w:r>
      <w:r w:rsidR="00C42AB3">
        <w:rPr>
          <w:rFonts w:ascii="Consolas" w:hAnsi="Consolas" w:cs="Consolas"/>
          <w:color w:val="008080"/>
          <w:sz w:val="19"/>
          <w:szCs w:val="19"/>
        </w:rPr>
        <w:t>=</w:t>
      </w:r>
      <w:r w:rsidR="00C42AB3">
        <w:rPr>
          <w:rFonts w:ascii="Consolas" w:hAnsi="Consolas" w:cs="Consolas"/>
          <w:color w:val="000000"/>
          <w:sz w:val="19"/>
          <w:szCs w:val="19"/>
        </w:rPr>
        <w:t xml:space="preserve"> Scalar(carThrustFactor*speedMeter, facingVector);</w:t>
      </w:r>
    </w:p>
    <w:p w:rsidR="00C42AB3" w:rsidRDefault="00C42AB3" w:rsidP="00C42AB3">
      <w:pPr>
        <w:pStyle w:val="a3"/>
        <w:numPr>
          <w:ilvl w:val="0"/>
          <w:numId w:val="1"/>
        </w:numPr>
      </w:pPr>
      <w:r>
        <w:t>Drag</w:t>
      </w:r>
    </w:p>
    <w:p w:rsidR="00F6455F" w:rsidRDefault="00F6455F" w:rsidP="008572F7">
      <w:pPr>
        <w:pStyle w:val="a3"/>
      </w:pPr>
      <w:r>
        <w:t>The drag uses a scalar function Coefficient multiplied by the current momentum which makes it a negative value to act as gravity:</w:t>
      </w:r>
      <w:r w:rsidR="008572F7">
        <w:t xml:space="preserve"> </w:t>
      </w:r>
      <w:r w:rsidRPr="008572F7">
        <w:rPr>
          <w:rFonts w:ascii="Consolas" w:hAnsi="Consolas" w:cs="Consolas"/>
          <w:color w:val="000000"/>
          <w:sz w:val="19"/>
          <w:szCs w:val="19"/>
        </w:rPr>
        <w:t xml:space="preserve">drag </w:t>
      </w:r>
      <w:r w:rsidRPr="008572F7">
        <w:rPr>
          <w:rFonts w:ascii="Consolas" w:hAnsi="Consolas" w:cs="Consolas"/>
          <w:color w:val="008080"/>
          <w:sz w:val="19"/>
          <w:szCs w:val="19"/>
        </w:rPr>
        <w:t>=</w:t>
      </w:r>
      <w:r w:rsidRPr="008572F7">
        <w:rPr>
          <w:rFonts w:ascii="Consolas" w:hAnsi="Consolas" w:cs="Consolas"/>
          <w:color w:val="000000"/>
          <w:sz w:val="19"/>
          <w:szCs w:val="19"/>
        </w:rPr>
        <w:t xml:space="preserve"> Scalar(carDragCoefficient, momentum);</w:t>
      </w:r>
    </w:p>
    <w:p w:rsidR="00C42AB3" w:rsidRDefault="00C42AB3" w:rsidP="00C42AB3">
      <w:pPr>
        <w:pStyle w:val="a3"/>
        <w:numPr>
          <w:ilvl w:val="0"/>
          <w:numId w:val="1"/>
        </w:numPr>
      </w:pPr>
      <w:r>
        <w:lastRenderedPageBreak/>
        <w:t>Momentum</w:t>
      </w:r>
    </w:p>
    <w:p w:rsidR="008572F7" w:rsidRDefault="00F6455F" w:rsidP="008572F7">
      <w:pPr>
        <w:pStyle w:val="a3"/>
      </w:pPr>
      <w:r>
        <w:t>To calculate the new momentum we do a vector calculation by passing the following variables to a function</w:t>
      </w:r>
      <w:r w:rsidR="008572F7">
        <w:t xml:space="preserve"> which adds all the X and Z coordinates together and returns them to:</w:t>
      </w:r>
    </w:p>
    <w:p w:rsidR="00F6455F" w:rsidRDefault="008572F7" w:rsidP="008572F7">
      <w:pPr>
        <w:pStyle w:val="a3"/>
        <w:rPr>
          <w:rFonts w:ascii="Consolas" w:hAnsi="Consolas" w:cs="Consolas"/>
          <w:color w:val="000000"/>
          <w:sz w:val="19"/>
          <w:szCs w:val="19"/>
        </w:rPr>
      </w:pPr>
      <w:r>
        <w:t xml:space="preserve"> </w:t>
      </w:r>
      <w:r w:rsidR="00F6455F" w:rsidRPr="008572F7">
        <w:rPr>
          <w:rFonts w:ascii="Consolas" w:hAnsi="Consolas" w:cs="Consolas"/>
          <w:color w:val="000000"/>
          <w:sz w:val="19"/>
          <w:szCs w:val="19"/>
        </w:rPr>
        <w:t xml:space="preserve">momentum </w:t>
      </w:r>
      <w:r w:rsidR="00F6455F" w:rsidRPr="008572F7">
        <w:rPr>
          <w:rFonts w:ascii="Consolas" w:hAnsi="Consolas" w:cs="Consolas"/>
          <w:color w:val="008080"/>
          <w:sz w:val="19"/>
          <w:szCs w:val="19"/>
        </w:rPr>
        <w:t>=</w:t>
      </w:r>
      <w:r w:rsidR="00F6455F" w:rsidRPr="008572F7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6455F" w:rsidRPr="00D5000A">
        <w:rPr>
          <w:rFonts w:ascii="Consolas" w:hAnsi="Consolas" w:cs="Consolas"/>
          <w:noProof/>
          <w:color w:val="000000"/>
          <w:sz w:val="19"/>
          <w:szCs w:val="19"/>
        </w:rPr>
        <w:t>vectorCalculations</w:t>
      </w:r>
      <w:r w:rsidR="00F6455F" w:rsidRPr="008572F7">
        <w:rPr>
          <w:rFonts w:ascii="Consolas" w:hAnsi="Consolas" w:cs="Consolas"/>
          <w:color w:val="000000"/>
          <w:sz w:val="19"/>
          <w:szCs w:val="19"/>
        </w:rPr>
        <w:t>(momentum, thrust, drag)</w:t>
      </w:r>
    </w:p>
    <w:p w:rsidR="00ED19C5" w:rsidRPr="008572F7" w:rsidRDefault="00ED19C5" w:rsidP="008572F7">
      <w:pPr>
        <w:pStyle w:val="a3"/>
      </w:pPr>
    </w:p>
    <w:p w:rsidR="00F6455F" w:rsidRDefault="00ED19C5" w:rsidP="00ED19C5">
      <w:pPr>
        <w:pStyle w:val="a3"/>
        <w:numPr>
          <w:ilvl w:val="0"/>
          <w:numId w:val="2"/>
        </w:numPr>
      </w:pPr>
      <w:r>
        <w:t>The collision methods work as follows:</w:t>
      </w:r>
    </w:p>
    <w:p w:rsidR="00ED19C5" w:rsidRDefault="00ED19C5" w:rsidP="00ED19C5">
      <w:pPr>
        <w:pStyle w:val="a3"/>
        <w:numPr>
          <w:ilvl w:val="0"/>
          <w:numId w:val="1"/>
        </w:numPr>
      </w:pPr>
      <w:r>
        <w:t>2D Sphere to Sphere and point to Sphere:</w:t>
      </w:r>
    </w:p>
    <w:p w:rsidR="00ED19C5" w:rsidRDefault="008B5D53" w:rsidP="00ED19C5">
      <w:pPr>
        <w:pStyle w:val="a3"/>
        <w:rPr>
          <w:rFonts w:ascii="Consolas" w:hAnsi="Consolas" w:cs="Consolas"/>
          <w:color w:val="000000"/>
          <w:sz w:val="19"/>
          <w:szCs w:val="19"/>
        </w:rPr>
      </w:pPr>
      <w:r>
        <w:t xml:space="preserve">To do this </w:t>
      </w:r>
      <w:r w:rsidRPr="00336CC5">
        <w:rPr>
          <w:noProof/>
        </w:rPr>
        <w:t>calculatio</w:t>
      </w:r>
      <w:r w:rsidR="00336CC5">
        <w:rPr>
          <w:noProof/>
        </w:rPr>
        <w:t>n</w:t>
      </w:r>
      <w:r w:rsidR="00ED19C5">
        <w:t xml:space="preserve"> you need </w:t>
      </w:r>
      <w:r>
        <w:t xml:space="preserve">to </w:t>
      </w:r>
      <w:r w:rsidR="00ED19C5">
        <w:t xml:space="preserve">take </w:t>
      </w:r>
      <w:r w:rsidR="00ED19C5" w:rsidRPr="00336CC5">
        <w:rPr>
          <w:noProof/>
        </w:rPr>
        <w:t>both</w:t>
      </w:r>
      <w:r w:rsidR="00ED19C5">
        <w:t xml:space="preserve"> </w:t>
      </w:r>
      <w:r w:rsidR="00ED19C5" w:rsidRPr="00ED19C5">
        <w:rPr>
          <w:b/>
        </w:rPr>
        <w:t>objects X coordinate</w:t>
      </w:r>
      <w:r w:rsidR="00ED19C5">
        <w:t xml:space="preserve">, </w:t>
      </w:r>
      <w:r w:rsidR="00ED19C5" w:rsidRPr="00ED19C5">
        <w:rPr>
          <w:b/>
        </w:rPr>
        <w:t>objects Z coordinates</w:t>
      </w:r>
      <w:r w:rsidR="00ED19C5">
        <w:rPr>
          <w:b/>
        </w:rPr>
        <w:t xml:space="preserve"> and</w:t>
      </w:r>
      <w:r w:rsidR="00ED19C5" w:rsidRPr="00ED19C5">
        <w:rPr>
          <w:b/>
        </w:rPr>
        <w:t xml:space="preserve"> objects radii</w:t>
      </w:r>
      <w:r w:rsidR="00ED19C5">
        <w:rPr>
          <w:b/>
        </w:rPr>
        <w:t xml:space="preserve">. </w:t>
      </w:r>
      <w:r w:rsidR="00ED19C5">
        <w:t>After doing that you calculate the distance between the two objects</w:t>
      </w:r>
      <w:r>
        <w:t xml:space="preserve"> for </w:t>
      </w:r>
      <w:r w:rsidRPr="008B5D53">
        <w:rPr>
          <w:b/>
        </w:rPr>
        <w:t>both X and Z</w:t>
      </w:r>
      <w:r>
        <w:t xml:space="preserve"> i.e. </w:t>
      </w:r>
      <w:r w:rsidR="00ED19C5" w:rsidRPr="00D5000A">
        <w:rPr>
          <w:rFonts w:ascii="Consolas" w:hAnsi="Consolas" w:cs="Consolas"/>
          <w:noProof/>
          <w:color w:val="000000"/>
          <w:sz w:val="19"/>
          <w:szCs w:val="19"/>
        </w:rPr>
        <w:t>distanceX</w:t>
      </w:r>
      <w:r w:rsidR="00ED19C5"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object</w:t>
      </w:r>
      <w:r w:rsidR="00ED19C5">
        <w:rPr>
          <w:rFonts w:ascii="Consolas" w:hAnsi="Consolas" w:cs="Consolas"/>
          <w:color w:val="808080"/>
          <w:sz w:val="19"/>
          <w:szCs w:val="19"/>
        </w:rPr>
        <w:t>XPositionTwo</w:t>
      </w:r>
      <w:r w:rsidR="00ED19C5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–</w:t>
      </w:r>
      <w:r w:rsidR="00ED19C5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object</w:t>
      </w:r>
      <w:r w:rsidR="00ED19C5">
        <w:rPr>
          <w:rFonts w:ascii="Consolas" w:hAnsi="Consolas" w:cs="Consolas"/>
          <w:color w:val="808080"/>
          <w:sz w:val="19"/>
          <w:szCs w:val="19"/>
        </w:rPr>
        <w:t>XPositionOne</w:t>
      </w:r>
      <w:r>
        <w:rPr>
          <w:rFonts w:ascii="Consolas" w:hAnsi="Consolas" w:cs="Consolas"/>
          <w:color w:val="808080"/>
          <w:sz w:val="19"/>
          <w:szCs w:val="19"/>
        </w:rPr>
        <w:t xml:space="preserve">. </w:t>
      </w:r>
      <w:r>
        <w:rPr>
          <w:rFonts w:asciiTheme="majorHAnsi" w:hAnsiTheme="majorHAnsi" w:cstheme="majorHAnsi"/>
          <w:szCs w:val="19"/>
        </w:rPr>
        <w:t xml:space="preserve">Then the distance radius by </w:t>
      </w:r>
      <w:r>
        <w:rPr>
          <w:rFonts w:ascii="Consolas" w:hAnsi="Consolas" w:cs="Consolas"/>
          <w:color w:val="000000"/>
          <w:sz w:val="19"/>
          <w:szCs w:val="19"/>
        </w:rPr>
        <w:t>distance = sqrt(</w:t>
      </w:r>
      <w:r w:rsidRPr="00D5000A">
        <w:rPr>
          <w:rFonts w:ascii="Consolas" w:hAnsi="Consolas" w:cs="Consolas"/>
          <w:noProof/>
          <w:color w:val="000000"/>
          <w:sz w:val="19"/>
          <w:szCs w:val="19"/>
        </w:rPr>
        <w:t>distanceX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 w:rsidRPr="00D5000A">
        <w:rPr>
          <w:rFonts w:ascii="Consolas" w:hAnsi="Consolas" w:cs="Consolas"/>
          <w:noProof/>
          <w:color w:val="000000"/>
          <w:sz w:val="19"/>
          <w:szCs w:val="19"/>
        </w:rPr>
        <w:t>dis</w:t>
      </w:r>
      <w:r w:rsidRPr="00D5000A">
        <w:rPr>
          <w:rFonts w:ascii="Consolas" w:hAnsi="Consolas" w:cs="Consolas"/>
          <w:noProof/>
          <w:color w:val="000000"/>
          <w:sz w:val="19"/>
          <w:szCs w:val="19"/>
        </w:rPr>
        <w:t>tanceX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 w:rsidRPr="00D5000A">
        <w:rPr>
          <w:rFonts w:ascii="Consolas" w:hAnsi="Consolas" w:cs="Consolas"/>
          <w:noProof/>
          <w:color w:val="000000"/>
          <w:sz w:val="19"/>
          <w:szCs w:val="19"/>
        </w:rPr>
        <w:t>distanceZ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 w:rsidRPr="00D5000A">
        <w:rPr>
          <w:rFonts w:ascii="Consolas" w:hAnsi="Consolas" w:cs="Consolas"/>
          <w:noProof/>
          <w:color w:val="000000"/>
          <w:sz w:val="19"/>
          <w:szCs w:val="19"/>
        </w:rPr>
        <w:t>distanceZ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B5D53" w:rsidRDefault="008B5D53" w:rsidP="00ED19C5">
      <w:pPr>
        <w:pStyle w:val="a3"/>
        <w:rPr>
          <w:rFonts w:ascii="Consolas" w:hAnsi="Consolas" w:cs="Consolas"/>
          <w:color w:val="000000"/>
          <w:sz w:val="19"/>
          <w:szCs w:val="19"/>
        </w:rPr>
      </w:pPr>
      <w:r w:rsidRPr="008B5D53">
        <w:rPr>
          <w:rFonts w:cstheme="minorHAnsi"/>
          <w:b/>
          <w:color w:val="000000"/>
          <w:szCs w:val="19"/>
        </w:rPr>
        <w:t>Then you check them against each other and resolve the collision</w:t>
      </w:r>
      <w:r>
        <w:rPr>
          <w:rFonts w:cstheme="minorHAnsi"/>
          <w:color w:val="000000"/>
          <w:szCs w:val="19"/>
        </w:rPr>
        <w:t>:</w:t>
      </w:r>
      <w:r w:rsidRPr="008B5D53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8B5D53" w:rsidRDefault="008B5D53" w:rsidP="008B5D53">
      <w:pPr>
        <w:pStyle w:val="a3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distance &lt; (</w:t>
      </w:r>
      <w:r>
        <w:rPr>
          <w:rFonts w:ascii="Consolas" w:hAnsi="Consolas" w:cs="Consolas"/>
          <w:color w:val="808080"/>
          <w:sz w:val="19"/>
          <w:szCs w:val="19"/>
        </w:rPr>
        <w:t>object</w:t>
      </w:r>
      <w:r>
        <w:rPr>
          <w:rFonts w:ascii="Consolas" w:hAnsi="Consolas" w:cs="Consolas"/>
          <w:color w:val="808080"/>
          <w:sz w:val="19"/>
          <w:szCs w:val="19"/>
        </w:rPr>
        <w:t>RadiusOne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object</w:t>
      </w:r>
      <w:r>
        <w:rPr>
          <w:rFonts w:ascii="Consolas" w:hAnsi="Consolas" w:cs="Consolas"/>
          <w:color w:val="808080"/>
          <w:sz w:val="19"/>
          <w:szCs w:val="19"/>
        </w:rPr>
        <w:t>RadiusTwo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B5D53" w:rsidRDefault="008B5D53" w:rsidP="008B5D53">
      <w:pPr>
        <w:pStyle w:val="a3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The only difference between the two collisions is point collision is used to check if </w:t>
      </w:r>
      <w:r w:rsidR="00336CC5">
        <w:rPr>
          <w:rFonts w:ascii="Consolas" w:hAnsi="Consolas" w:cs="Consolas"/>
          <w:color w:val="000000"/>
          <w:sz w:val="19"/>
          <w:szCs w:val="19"/>
        </w:rPr>
        <w:t xml:space="preserve">the </w:t>
      </w:r>
      <w:r w:rsidRPr="00336CC5">
        <w:rPr>
          <w:rFonts w:ascii="Consolas" w:hAnsi="Consolas" w:cs="Consolas"/>
          <w:noProof/>
          <w:color w:val="000000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has passed through it.</w:t>
      </w:r>
    </w:p>
    <w:p w:rsidR="008B5D53" w:rsidRPr="008B5D53" w:rsidRDefault="008B5D53" w:rsidP="008B5D53">
      <w:pPr>
        <w:pStyle w:val="a3"/>
        <w:numPr>
          <w:ilvl w:val="0"/>
          <w:numId w:val="1"/>
        </w:num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alibri" w:hAnsi="Calibri" w:cs="Calibri"/>
          <w:color w:val="000000"/>
        </w:rPr>
        <w:t>2D Box to Sphere collision and point to box collision:</w:t>
      </w:r>
    </w:p>
    <w:p w:rsidR="008B5D53" w:rsidRPr="008B5D53" w:rsidRDefault="008B5D53" w:rsidP="008B5D53">
      <w:pPr>
        <w:pStyle w:val="a3"/>
        <w:numPr>
          <w:ilvl w:val="0"/>
          <w:numId w:val="1"/>
        </w:num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alibri" w:hAnsi="Calibri" w:cs="Calibri"/>
          <w:color w:val="000000"/>
        </w:rPr>
        <w:t>To do this calculation you will need the following coordinates:</w:t>
      </w:r>
    </w:p>
    <w:p w:rsidR="008B5D53" w:rsidRDefault="008B5D53" w:rsidP="008B5D53">
      <w:pPr>
        <w:pStyle w:val="a3"/>
        <w:autoSpaceDE w:val="0"/>
        <w:autoSpaceDN w:val="0"/>
        <w:adjustRightInd w:val="0"/>
        <w:spacing w:after="0" w:line="240" w:lineRule="auto"/>
        <w:rPr>
          <w:rFonts w:cstheme="minorHAnsi"/>
          <w:szCs w:val="19"/>
        </w:rPr>
      </w:pPr>
      <w:r w:rsidRPr="008B5D53">
        <w:rPr>
          <w:rFonts w:cstheme="minorHAnsi"/>
          <w:szCs w:val="19"/>
        </w:rPr>
        <w:t>sphereXPosition, sphereZPosition, sphereRadius oldSphereXPosition, oldSphereZPosition,</w:t>
      </w:r>
      <w:r w:rsidRPr="008B5D53">
        <w:rPr>
          <w:rFonts w:cstheme="minorHAnsi"/>
          <w:szCs w:val="19"/>
        </w:rPr>
        <w:t xml:space="preserve"> </w:t>
      </w:r>
      <w:r w:rsidRPr="008B5D53">
        <w:rPr>
          <w:rFonts w:cstheme="minorHAnsi"/>
          <w:szCs w:val="19"/>
        </w:rPr>
        <w:t>boxObjectXPosition, boxObjectZPosition, boxObjectWidth</w:t>
      </w:r>
      <w:r w:rsidRPr="008B5D53">
        <w:rPr>
          <w:rFonts w:cstheme="minorHAnsi"/>
          <w:szCs w:val="19"/>
        </w:rPr>
        <w:t>,</w:t>
      </w:r>
      <w:r w:rsidRPr="008B5D53">
        <w:rPr>
          <w:rFonts w:cstheme="minorHAnsi"/>
          <w:szCs w:val="19"/>
        </w:rPr>
        <w:t xml:space="preserve"> boxObjectDepth</w:t>
      </w:r>
    </w:p>
    <w:p w:rsidR="008B5D53" w:rsidRDefault="00336CC5" w:rsidP="008B5D53">
      <w:pPr>
        <w:pStyle w:val="a3"/>
        <w:autoSpaceDE w:val="0"/>
        <w:autoSpaceDN w:val="0"/>
        <w:adjustRightInd w:val="0"/>
        <w:spacing w:after="0" w:line="240" w:lineRule="auto"/>
        <w:rPr>
          <w:rFonts w:cstheme="minorHAnsi"/>
          <w:szCs w:val="19"/>
        </w:rPr>
      </w:pPr>
      <w:r>
        <w:rPr>
          <w:rFonts w:cstheme="minorHAnsi"/>
          <w:szCs w:val="19"/>
        </w:rPr>
        <w:t>Where</w:t>
      </w:r>
      <w:r w:rsidR="008B5D53">
        <w:rPr>
          <w:rFonts w:cstheme="minorHAnsi"/>
          <w:szCs w:val="19"/>
        </w:rPr>
        <w:t xml:space="preserve"> </w:t>
      </w:r>
      <w:r w:rsidR="008B5D53" w:rsidRPr="00336CC5">
        <w:rPr>
          <w:rFonts w:cstheme="minorHAnsi"/>
          <w:noProof/>
          <w:szCs w:val="19"/>
        </w:rPr>
        <w:t>the</w:t>
      </w:r>
      <w:r>
        <w:rPr>
          <w:rFonts w:cstheme="minorHAnsi"/>
          <w:noProof/>
          <w:szCs w:val="19"/>
        </w:rPr>
        <w:t>y</w:t>
      </w:r>
      <w:r w:rsidR="008B5D53">
        <w:rPr>
          <w:rFonts w:cstheme="minorHAnsi"/>
          <w:szCs w:val="19"/>
        </w:rPr>
        <w:t xml:space="preserve"> are </w:t>
      </w:r>
      <w:r>
        <w:rPr>
          <w:rFonts w:cstheme="minorHAnsi"/>
          <w:szCs w:val="19"/>
        </w:rPr>
        <w:t>used to calculate boundaries  for both X and Z to check them against which side is hit e.g.</w:t>
      </w:r>
    </w:p>
    <w:p w:rsidR="00336CC5" w:rsidRDefault="00336CC5" w:rsidP="00336CC5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minimumXBoundary = </w:t>
      </w:r>
      <w:r>
        <w:rPr>
          <w:rFonts w:ascii="Consolas" w:hAnsi="Consolas" w:cs="Consolas"/>
          <w:color w:val="808080"/>
          <w:sz w:val="19"/>
          <w:szCs w:val="19"/>
        </w:rPr>
        <w:t>boxObjectXPosition</w:t>
      </w:r>
      <w:r>
        <w:rPr>
          <w:rFonts w:ascii="Consolas" w:hAnsi="Consolas" w:cs="Consolas"/>
          <w:color w:val="000000"/>
          <w:sz w:val="19"/>
          <w:szCs w:val="19"/>
        </w:rPr>
        <w:t xml:space="preserve"> - (</w:t>
      </w:r>
      <w:r>
        <w:rPr>
          <w:rFonts w:ascii="Consolas" w:hAnsi="Consolas" w:cs="Consolas"/>
          <w:color w:val="808080"/>
          <w:sz w:val="19"/>
          <w:szCs w:val="19"/>
        </w:rPr>
        <w:t>boxObjectWidth</w:t>
      </w:r>
      <w:r>
        <w:rPr>
          <w:rFonts w:ascii="Consolas" w:hAnsi="Consolas" w:cs="Consolas"/>
          <w:color w:val="000000"/>
          <w:sz w:val="19"/>
          <w:szCs w:val="19"/>
        </w:rPr>
        <w:t xml:space="preserve"> / 2) - </w:t>
      </w:r>
      <w:r>
        <w:rPr>
          <w:rFonts w:ascii="Consolas" w:hAnsi="Consolas" w:cs="Consolas"/>
          <w:color w:val="808080"/>
          <w:sz w:val="19"/>
          <w:szCs w:val="19"/>
        </w:rPr>
        <w:t>sphereRadius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336CC5" w:rsidRDefault="00336CC5" w:rsidP="00336C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ximumXBoundary = </w:t>
      </w:r>
      <w:r>
        <w:rPr>
          <w:rFonts w:ascii="Consolas" w:hAnsi="Consolas" w:cs="Consolas"/>
          <w:color w:val="808080"/>
          <w:sz w:val="19"/>
          <w:szCs w:val="19"/>
        </w:rPr>
        <w:t>boxObjectXPosition</w:t>
      </w:r>
      <w:r>
        <w:rPr>
          <w:rFonts w:ascii="Consolas" w:hAnsi="Consolas" w:cs="Consolas"/>
          <w:color w:val="000000"/>
          <w:sz w:val="19"/>
          <w:szCs w:val="19"/>
        </w:rPr>
        <w:t xml:space="preserve"> + (</w:t>
      </w:r>
      <w:r>
        <w:rPr>
          <w:rFonts w:ascii="Consolas" w:hAnsi="Consolas" w:cs="Consolas"/>
          <w:color w:val="808080"/>
          <w:sz w:val="19"/>
          <w:szCs w:val="19"/>
        </w:rPr>
        <w:t>boxObjectWidth</w:t>
      </w:r>
      <w:r>
        <w:rPr>
          <w:rFonts w:ascii="Consolas" w:hAnsi="Consolas" w:cs="Consolas"/>
          <w:color w:val="000000"/>
          <w:sz w:val="19"/>
          <w:szCs w:val="19"/>
        </w:rPr>
        <w:t xml:space="preserve"> / 2) + </w:t>
      </w:r>
      <w:r>
        <w:rPr>
          <w:rFonts w:ascii="Consolas" w:hAnsi="Consolas" w:cs="Consolas"/>
          <w:color w:val="808080"/>
          <w:sz w:val="19"/>
          <w:szCs w:val="19"/>
        </w:rPr>
        <w:t>sphereRadius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336CC5" w:rsidRDefault="00336CC5" w:rsidP="00336CC5">
      <w:pPr>
        <w:autoSpaceDE w:val="0"/>
        <w:autoSpaceDN w:val="0"/>
        <w:adjustRightInd w:val="0"/>
        <w:spacing w:after="0" w:line="240" w:lineRule="auto"/>
        <w:ind w:left="2160" w:hanging="1440"/>
        <w:rPr>
          <w:rFonts w:ascii="Consolas" w:hAnsi="Consolas" w:cs="Consolas"/>
          <w:color w:val="2F4F4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oldSphereXPosition</w:t>
      </w:r>
      <w:r>
        <w:rPr>
          <w:rFonts w:ascii="Consolas" w:hAnsi="Consolas" w:cs="Consolas"/>
          <w:color w:val="000000"/>
          <w:sz w:val="19"/>
          <w:szCs w:val="19"/>
        </w:rPr>
        <w:t xml:space="preserve"> &lt; minimumXBoundary)</w:t>
      </w:r>
      <w:r>
        <w:rPr>
          <w:rFonts w:ascii="Consolas" w:hAnsi="Consolas" w:cs="Consolas"/>
          <w:color w:val="000000"/>
          <w:sz w:val="19"/>
          <w:szCs w:val="19"/>
        </w:rPr>
        <w:t xml:space="preserve">result = </w:t>
      </w:r>
      <w:r>
        <w:rPr>
          <w:rFonts w:ascii="Consolas" w:hAnsi="Consolas" w:cs="Consolas"/>
          <w:color w:val="2B91AF"/>
          <w:sz w:val="19"/>
          <w:szCs w:val="19"/>
        </w:rPr>
        <w:t>Collision</w:t>
      </w:r>
      <w:r>
        <w:rPr>
          <w:rFonts w:ascii="Consolas" w:hAnsi="Consolas" w:cs="Consolas"/>
          <w:color w:val="000000"/>
          <w:sz w:val="19"/>
          <w:szCs w:val="19"/>
        </w:rPr>
        <w:t>::</w:t>
      </w:r>
      <w:r>
        <w:rPr>
          <w:rFonts w:ascii="Consolas" w:hAnsi="Consolas" w:cs="Consolas"/>
          <w:color w:val="2F4F4F"/>
          <w:sz w:val="19"/>
          <w:szCs w:val="19"/>
        </w:rPr>
        <w:t>leftSide</w:t>
      </w:r>
    </w:p>
    <w:p w:rsidR="00336CC5" w:rsidRDefault="00336CC5" w:rsidP="00336C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36CC5" w:rsidRDefault="00336CC5" w:rsidP="00336C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36CC5" w:rsidRPr="00336CC5" w:rsidRDefault="00336CC5" w:rsidP="00336CC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Cs w:val="19"/>
        </w:rPr>
      </w:pPr>
      <w:r>
        <w:rPr>
          <w:rFonts w:cstheme="minorHAnsi"/>
          <w:color w:val="000000"/>
          <w:szCs w:val="19"/>
        </w:rPr>
        <w:t xml:space="preserve">I expect to get a grade between 60% and 70% as I have complement all the points up to 70% and some of the 70% mark. I expect to score some extra points from including classes, splitting the development into headers and .cpp files which </w:t>
      </w:r>
      <w:r w:rsidRPr="00336CC5">
        <w:rPr>
          <w:rFonts w:cstheme="minorHAnsi"/>
          <w:noProof/>
          <w:color w:val="000000"/>
          <w:szCs w:val="19"/>
        </w:rPr>
        <w:t>make</w:t>
      </w:r>
      <w:r>
        <w:rPr>
          <w:rFonts w:cstheme="minorHAnsi"/>
          <w:color w:val="000000"/>
          <w:szCs w:val="19"/>
        </w:rPr>
        <w:t xml:space="preserve"> the construction of the game easier to follow and improve.</w:t>
      </w:r>
    </w:p>
    <w:p w:rsidR="00D5000A" w:rsidRDefault="00D5000A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br w:type="page"/>
      </w:r>
    </w:p>
    <w:p w:rsidR="008B5D53" w:rsidRPr="008B5D53" w:rsidRDefault="00D5000A" w:rsidP="00D5000A">
      <w:pPr>
        <w:pStyle w:val="a3"/>
        <w:ind w:left="1440" w:hanging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w:lastRenderedPageBreak/>
        <w:drawing>
          <wp:inline distT="0" distB="0" distL="0" distR="0">
            <wp:extent cx="5591175" cy="5591175"/>
            <wp:effectExtent l="0" t="0" r="9525" b="9525"/>
            <wp:docPr id="1" name="Картина 1" descr="C:\Users\callt\AppData\Local\Microsoft\Windows\INetCache\Content.Word\ma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lt\AppData\Local\Microsoft\Windows\INetCache\Content.Word\map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75" cy="559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B5D53" w:rsidRPr="008B5D5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5F84" w:rsidRDefault="000E5F84" w:rsidP="00C42AB3">
      <w:pPr>
        <w:spacing w:after="0" w:line="240" w:lineRule="auto"/>
      </w:pPr>
      <w:r>
        <w:separator/>
      </w:r>
    </w:p>
  </w:endnote>
  <w:endnote w:type="continuationSeparator" w:id="0">
    <w:p w:rsidR="000E5F84" w:rsidRDefault="000E5F84" w:rsidP="00C42A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5F84" w:rsidRDefault="000E5F84" w:rsidP="00C42AB3">
      <w:pPr>
        <w:spacing w:after="0" w:line="240" w:lineRule="auto"/>
      </w:pPr>
      <w:r>
        <w:separator/>
      </w:r>
    </w:p>
  </w:footnote>
  <w:footnote w:type="continuationSeparator" w:id="0">
    <w:p w:rsidR="000E5F84" w:rsidRDefault="000E5F84" w:rsidP="00C42A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2AB3" w:rsidRDefault="00C42AB3">
    <w:pPr>
      <w:pStyle w:val="a4"/>
    </w:pPr>
    <w:r>
      <w:t>Ivaylo Ivan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8A707D"/>
    <w:multiLevelType w:val="hybridMultilevel"/>
    <w:tmpl w:val="FA648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2C6F59"/>
    <w:multiLevelType w:val="hybridMultilevel"/>
    <w:tmpl w:val="178A7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0NLIws7C0tDA1NTVS0lEKTi0uzszPAykwrAUAEJQVdywAAAA="/>
  </w:docVars>
  <w:rsids>
    <w:rsidRoot w:val="00C42AB3"/>
    <w:rsid w:val="000E5F84"/>
    <w:rsid w:val="00265C4E"/>
    <w:rsid w:val="00336CC5"/>
    <w:rsid w:val="00772142"/>
    <w:rsid w:val="008572F7"/>
    <w:rsid w:val="008B5D53"/>
    <w:rsid w:val="00C42AB3"/>
    <w:rsid w:val="00D5000A"/>
    <w:rsid w:val="00ED19C5"/>
    <w:rsid w:val="00F64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470E0"/>
  <w15:chartTrackingRefBased/>
  <w15:docId w15:val="{803CFB50-A3CC-4014-A2F2-024714D45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42AB3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C42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Горен колонтитул Знак"/>
    <w:basedOn w:val="a0"/>
    <w:link w:val="a4"/>
    <w:uiPriority w:val="99"/>
    <w:rsid w:val="00C42AB3"/>
  </w:style>
  <w:style w:type="paragraph" w:styleId="a6">
    <w:name w:val="footer"/>
    <w:basedOn w:val="a"/>
    <w:link w:val="a7"/>
    <w:uiPriority w:val="99"/>
    <w:unhideWhenUsed/>
    <w:rsid w:val="00C42A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Долен колонтитул Знак"/>
    <w:basedOn w:val="a0"/>
    <w:link w:val="a6"/>
    <w:uiPriority w:val="99"/>
    <w:rsid w:val="00C42A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611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ylo Ivanov</dc:creator>
  <cp:keywords/>
  <dc:description/>
  <cp:lastModifiedBy>Ivaylo Ivanov</cp:lastModifiedBy>
  <cp:revision>4</cp:revision>
  <dcterms:created xsi:type="dcterms:W3CDTF">2018-04-14T15:21:00Z</dcterms:created>
  <dcterms:modified xsi:type="dcterms:W3CDTF">2018-04-14T16:56:00Z</dcterms:modified>
</cp:coreProperties>
</file>